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9FE" w:rsidRDefault="005829FE">
      <w:bookmarkStart w:id="0" w:name="_GoBack"/>
      <w:bookmarkEnd w:id="0"/>
    </w:p>
    <w:p w:rsidR="005829FE" w:rsidRDefault="005829FE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28197</wp:posOffset>
                </wp:positionH>
                <wp:positionV relativeFrom="paragraph">
                  <wp:posOffset>48620</wp:posOffset>
                </wp:positionV>
                <wp:extent cx="1030406" cy="238836"/>
                <wp:effectExtent l="0" t="0" r="1778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0406" cy="2388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5A8D77" id="Rectangle 3" o:spid="_x0000_s1026" style="position:absolute;margin-left:301.45pt;margin-top:3.85pt;width:81.15pt;height:1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" fillcolor="white [3212]" strokecolor="white [3212]" strokeweight="1pt"/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38689</wp:posOffset>
            </wp:positionH>
            <wp:positionV relativeFrom="paragraph">
              <wp:posOffset>562316</wp:posOffset>
            </wp:positionV>
            <wp:extent cx="3134995" cy="1128395"/>
            <wp:effectExtent l="0" t="0" r="8255" b="0"/>
            <wp:wrapThrough wrapText="bothSides">
              <wp:wrapPolygon edited="0">
                <wp:start x="0" y="0"/>
                <wp:lineTo x="0" y="21150"/>
                <wp:lineTo x="21526" y="21150"/>
                <wp:lineTo x="21526" y="0"/>
                <wp:lineTo x="0" y="0"/>
              </wp:wrapPolygon>
            </wp:wrapThrough>
            <wp:docPr id="1" name="Picture 1" descr="C:\Users\akhilm\Desktop\Degree\CU\Modules\Trimester_3\Embedded Microprocessors Group Project (201AEE)\Email from Lalit\Codes\Pin_connectio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khilm\Desktop\Degree\CU\Modules\Trimester_3\Embedded Microprocessors Group Project (201AEE)\Email from Lalit\Codes\Pin_connections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995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GB"/>
        </w:rPr>
        <w:drawing>
          <wp:inline distT="0" distB="0" distL="0" distR="0">
            <wp:extent cx="5773003" cy="3372485"/>
            <wp:effectExtent l="0" t="0" r="0" b="0"/>
            <wp:docPr id="2" name="Picture 2" descr="C:\Users\akhilm\Desktop\Degree\CU\Modules\Trimester_3\Embedded Microprocessors Group Project (201AEE)\Email from Lalit\Codes\PIC18F4550_Datashe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khilm\Desktop\Degree\CU\Modules\Trimester_3\Embedded Microprocessors Group Project (201AEE)\Email from Lalit\Codes\PIC18F4550_Datasheet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365" cy="3380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829FE" w:rsidSect="005829F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TU2NzczszA0MjJX0lEKTi0uzszPAykwrAUApzNSzSwAAAA="/>
  </w:docVars>
  <w:rsids>
    <w:rsidRoot w:val="005829FE"/>
    <w:rsid w:val="0025386B"/>
    <w:rsid w:val="00582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88571E-D239-4AEA-982C-AF6C2A22B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0</Words>
  <Characters>0</Characters>
  <Application>Microsoft Office Word</Application>
  <DocSecurity>0</DocSecurity>
  <Lines>2</Lines>
  <Paragraphs>0</Paragraphs>
  <ScaleCrop>false</ScaleCrop>
  <Company>MyCompany</Company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Mohan</dc:creator>
  <cp:keywords>No Markings</cp:keywords>
  <dc:description/>
  <cp:lastModifiedBy>Akhil Mohan</cp:lastModifiedBy>
  <cp:revision>1</cp:revision>
  <dcterms:created xsi:type="dcterms:W3CDTF">2018-01-11T11:56:00Z</dcterms:created>
  <dcterms:modified xsi:type="dcterms:W3CDTF">2018-01-1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b760c8f-016c-40bc-8e46-b3022df93b7a</vt:lpwstr>
  </property>
  <property fmtid="{D5CDD505-2E9C-101B-9397-08002B2CF9AE}" pid="3" name="XilinxClassification">
    <vt:lpwstr>No Markings</vt:lpwstr>
  </property>
</Properties>
</file>